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E622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963ED" w:rsidRPr="00A963ED" w:rsidRDefault="00A963ED" w:rsidP="00A963ED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E6228" w:rsidRDefault="00EE6228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E622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E6228" w:rsidRDefault="00A963E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B4782" w14:paraId="13D0D0CD" w14:textId="77777777" w:rsidTr="00CB79BE">
        <w:tc>
          <w:tcPr>
            <w:tcW w:w="9781" w:type="dxa"/>
          </w:tcPr>
          <w:p w14:paraId="7AC39C70" w14:textId="793707CD" w:rsidR="003B4782" w:rsidRDefault="003B4782" w:rsidP="00CB79BE">
            <w:pPr>
              <w:ind w:right="-1670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.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vio Joseph </w:t>
            </w:r>
            <w:proofErr w:type="spellStart"/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>Benher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Pair</w:t>
            </w:r>
            <w:proofErr w:type="spellEnd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Default="003B4782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CB79BE">
        <w:tc>
          <w:tcPr>
            <w:tcW w:w="9781" w:type="dxa"/>
          </w:tcPr>
          <w:p w14:paraId="43B72E68" w14:textId="6D0F566A" w:rsidR="00CF6026" w:rsidRDefault="00CF6026" w:rsidP="00CB79BE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CB79BE">
        <w:tc>
          <w:tcPr>
            <w:tcW w:w="9781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31C2889B" w:rsidR="00132CEF" w:rsidRPr="00F032A2" w:rsidRDefault="00132CEF" w:rsidP="00F032A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93C2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location</w:t>
            </w:r>
            <w:r w:rsid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-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ed Team Formation</w:t>
            </w:r>
            <w:r w:rsid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032A2"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ing GN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132CEF" w:rsidRDefault="00BF1A0C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</w:t>
            </w:r>
          </w:p>
        </w:tc>
      </w:tr>
      <w:tr w:rsidR="00193C2A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193C2A" w:rsidRDefault="00193C2A" w:rsidP="00DC3A47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</w:t>
            </w:r>
            <w:r w:rsidR="00653B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3889AFD8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16FCB" w14:textId="77777777" w:rsidR="00B21791" w:rsidRDefault="00B21791" w:rsidP="00962F84">
      <w:r>
        <w:separator/>
      </w:r>
    </w:p>
  </w:endnote>
  <w:endnote w:type="continuationSeparator" w:id="0">
    <w:p w14:paraId="783607BA" w14:textId="77777777" w:rsidR="00B21791" w:rsidRDefault="00B21791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65852" w14:textId="77777777" w:rsidR="00B21791" w:rsidRDefault="00B21791" w:rsidP="00962F84">
      <w:r>
        <w:separator/>
      </w:r>
    </w:p>
  </w:footnote>
  <w:footnote w:type="continuationSeparator" w:id="0">
    <w:p w14:paraId="34BB95A7" w14:textId="77777777" w:rsidR="00B21791" w:rsidRDefault="00B21791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2C2F"/>
    <w:rsid w:val="00150D8C"/>
    <w:rsid w:val="0015486D"/>
    <w:rsid w:val="00155E7D"/>
    <w:rsid w:val="00163A9C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3979</Words>
  <Characters>22685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66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4</cp:revision>
  <cp:lastPrinted>2023-10-25T08:31:00Z</cp:lastPrinted>
  <dcterms:created xsi:type="dcterms:W3CDTF">2023-10-25T08:29:00Z</dcterms:created>
  <dcterms:modified xsi:type="dcterms:W3CDTF">2023-10-25T08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